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698C" w:rsidRDefault="007A6E56">
      <w:pPr>
        <w:spacing w:before="86"/>
        <w:ind w:left="1396" w:right="1396"/>
        <w:jc w:val="center"/>
        <w:rPr>
          <w:b/>
          <w:sz w:val="24"/>
        </w:rPr>
      </w:pPr>
      <w:bookmarkStart w:id="0" w:name="_GoBack"/>
      <w:bookmarkEnd w:id="0"/>
      <w:r>
        <w:rPr>
          <w:b/>
          <w:sz w:val="24"/>
        </w:rPr>
        <w:t xml:space="preserve">Commitment of Summer Effort </w:t>
      </w:r>
      <w:r w:rsidR="00CD393B">
        <w:rPr>
          <w:b/>
          <w:sz w:val="24"/>
        </w:rPr>
        <w:t xml:space="preserve">Form </w:t>
      </w:r>
      <w:r>
        <w:rPr>
          <w:b/>
          <w:sz w:val="24"/>
        </w:rPr>
        <w:t>for 9-Month Faculty</w:t>
      </w:r>
    </w:p>
    <w:p w:rsidR="00CD393B" w:rsidRDefault="00CD393B" w:rsidP="00CD393B">
      <w:pPr>
        <w:spacing w:before="51"/>
        <w:ind w:left="1396" w:right="1435"/>
        <w:jc w:val="center"/>
        <w:rPr>
          <w:b/>
          <w:sz w:val="17"/>
        </w:rPr>
      </w:pPr>
      <w:r>
        <w:rPr>
          <w:b/>
          <w:sz w:val="17"/>
        </w:rPr>
        <w:t>Refer to the Polic</w:t>
      </w:r>
      <w:r w:rsidR="00A32A88">
        <w:rPr>
          <w:b/>
          <w:sz w:val="17"/>
        </w:rPr>
        <w:t>y</w:t>
      </w:r>
      <w:r>
        <w:rPr>
          <w:b/>
          <w:sz w:val="17"/>
        </w:rPr>
        <w:t xml:space="preserve"> on Faculty Summer Salary </w:t>
      </w:r>
      <w:r w:rsidR="00A32A88">
        <w:rPr>
          <w:b/>
          <w:sz w:val="17"/>
        </w:rPr>
        <w:t>polices (100% Sponsored Supported and/or Partial Sponsor Supported)</w:t>
      </w:r>
    </w:p>
    <w:p w:rsidR="00CF698C" w:rsidRDefault="00CF698C">
      <w:pPr>
        <w:pStyle w:val="BodyText"/>
        <w:spacing w:before="4"/>
        <w:rPr>
          <w:b/>
          <w:sz w:val="17"/>
        </w:rPr>
      </w:pPr>
    </w:p>
    <w:p w:rsidR="00CF698C" w:rsidRDefault="007A6E56">
      <w:pPr>
        <w:tabs>
          <w:tab w:val="left" w:pos="4969"/>
          <w:tab w:val="left" w:pos="9108"/>
        </w:tabs>
        <w:spacing w:before="106" w:after="15"/>
        <w:ind w:left="174"/>
        <w:rPr>
          <w:b/>
          <w:sz w:val="20"/>
        </w:rPr>
      </w:pPr>
      <w:r>
        <w:rPr>
          <w:b/>
          <w:w w:val="105"/>
          <w:sz w:val="20"/>
        </w:rPr>
        <w:t>Faculty</w:t>
      </w:r>
      <w:r>
        <w:rPr>
          <w:b/>
          <w:spacing w:val="-10"/>
          <w:w w:val="105"/>
          <w:sz w:val="20"/>
        </w:rPr>
        <w:t xml:space="preserve"> </w:t>
      </w:r>
      <w:r>
        <w:rPr>
          <w:b/>
          <w:w w:val="105"/>
          <w:sz w:val="20"/>
        </w:rPr>
        <w:t>Name</w:t>
      </w:r>
      <w:r w:rsidR="005B7125">
        <w:rPr>
          <w:b/>
          <w:w w:val="105"/>
          <w:sz w:val="20"/>
        </w:rPr>
        <w:t xml:space="preserve">:  </w:t>
      </w:r>
      <w:r>
        <w:rPr>
          <w:b/>
          <w:w w:val="105"/>
          <w:sz w:val="20"/>
        </w:rPr>
        <w:tab/>
      </w:r>
      <w:r w:rsidR="00CD393B">
        <w:rPr>
          <w:b/>
          <w:w w:val="105"/>
          <w:sz w:val="20"/>
        </w:rPr>
        <w:t>Dept:</w:t>
      </w:r>
      <w:r w:rsidR="00076C32">
        <w:rPr>
          <w:b/>
          <w:w w:val="105"/>
          <w:sz w:val="20"/>
        </w:rPr>
        <w:t xml:space="preserve"> </w:t>
      </w:r>
      <w:r>
        <w:rPr>
          <w:b/>
          <w:w w:val="105"/>
          <w:sz w:val="20"/>
        </w:rPr>
        <w:tab/>
      </w:r>
      <w:r w:rsidR="00CD393B">
        <w:rPr>
          <w:b/>
          <w:w w:val="105"/>
          <w:sz w:val="20"/>
        </w:rPr>
        <w:t xml:space="preserve">                       Year:</w:t>
      </w:r>
      <w:r w:rsidR="004A2C36">
        <w:rPr>
          <w:b/>
          <w:w w:val="105"/>
          <w:sz w:val="20"/>
        </w:rPr>
        <w:tab/>
      </w:r>
      <w:r w:rsidR="004A2C36">
        <w:rPr>
          <w:b/>
          <w:w w:val="105"/>
          <w:sz w:val="20"/>
        </w:rPr>
        <w:tab/>
      </w:r>
    </w:p>
    <w:p w:rsidR="00CF698C" w:rsidRDefault="005B7125">
      <w:pPr>
        <w:tabs>
          <w:tab w:val="left" w:pos="5486"/>
          <w:tab w:val="left" w:pos="10820"/>
        </w:tabs>
        <w:spacing w:line="34" w:lineRule="exact"/>
        <w:ind w:left="1592"/>
        <w:rPr>
          <w:sz w:val="3"/>
        </w:rPr>
      </w:pPr>
      <w:r>
        <w:rPr>
          <w:noProof/>
          <w:sz w:val="3"/>
        </w:rPr>
        <mc:AlternateContent>
          <mc:Choice Requires="wpg">
            <w:drawing>
              <wp:inline distT="0" distB="0" distL="0" distR="0">
                <wp:extent cx="1520190" cy="21590"/>
                <wp:effectExtent l="4445" t="2540" r="8890" b="4445"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20190" cy="21590"/>
                          <a:chOff x="0" y="0"/>
                          <a:chExt cx="2394" cy="34"/>
                        </a:xfrm>
                      </wpg:grpSpPr>
                      <wps:wsp>
                        <wps:cNvPr id="20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7" y="17"/>
                            <a:ext cx="2360" cy="0"/>
                          </a:xfrm>
                          <a:prstGeom prst="line">
                            <a:avLst/>
                          </a:prstGeom>
                          <a:noFill/>
                          <a:ln w="213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224025A" id="Group 20" o:spid="_x0000_s1026" style="width:119.7pt;height:1.7pt;mso-position-horizontal-relative:char;mso-position-vertical-relative:line" coordsize="2394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">
                <v:line id="Line 21" o:spid="_x0000_s1027" style="position:absolute;visibility:visible;mso-wrap-style:square" from="17,17" to="2377,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" strokeweight="1.68pt"/>
                <w10:anchorlock/>
              </v:group>
            </w:pict>
          </mc:Fallback>
        </mc:AlternateContent>
      </w:r>
      <w:r w:rsidR="007A6E56">
        <w:rPr>
          <w:sz w:val="3"/>
        </w:rPr>
        <w:tab/>
      </w:r>
      <w:r>
        <w:rPr>
          <w:noProof/>
          <w:sz w:val="3"/>
        </w:rPr>
        <mc:AlternateContent>
          <mc:Choice Requires="wpg">
            <w:drawing>
              <wp:inline distT="0" distB="0" distL="0" distR="0">
                <wp:extent cx="2204720" cy="21590"/>
                <wp:effectExtent l="635" t="2540" r="4445" b="4445"/>
                <wp:docPr id="1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04720" cy="21590"/>
                          <a:chOff x="0" y="0"/>
                          <a:chExt cx="3472" cy="34"/>
                        </a:xfrm>
                      </wpg:grpSpPr>
                      <wps:wsp>
                        <wps:cNvPr id="18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17" y="17"/>
                            <a:ext cx="3437" cy="0"/>
                          </a:xfrm>
                          <a:prstGeom prst="line">
                            <a:avLst/>
                          </a:prstGeom>
                          <a:noFill/>
                          <a:ln w="213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C1FE5F9" id="Group 18" o:spid="_x0000_s1026" style="width:173.6pt;height:1.7pt;mso-position-horizontal-relative:char;mso-position-vertical-relative:line" coordsize="3472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">
                <v:line id="Line 19" o:spid="_x0000_s1027" style="position:absolute;visibility:visible;mso-wrap-style:square" from="17,17" to="3454,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" strokeweight="1.68pt"/>
                <w10:anchorlock/>
              </v:group>
            </w:pict>
          </mc:Fallback>
        </mc:AlternateContent>
      </w:r>
      <w:r w:rsidR="007A6E56">
        <w:rPr>
          <w:sz w:val="3"/>
        </w:rPr>
        <w:tab/>
      </w:r>
      <w:r>
        <w:rPr>
          <w:noProof/>
          <w:sz w:val="3"/>
        </w:rPr>
        <mc:AlternateContent>
          <mc:Choice Requires="wpg">
            <w:drawing>
              <wp:inline distT="0" distB="0" distL="0" distR="0">
                <wp:extent cx="1771650" cy="21590"/>
                <wp:effectExtent l="6350" t="2540" r="3175" b="4445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71650" cy="21590"/>
                          <a:chOff x="0" y="0"/>
                          <a:chExt cx="2790" cy="34"/>
                        </a:xfrm>
                      </wpg:grpSpPr>
                      <wps:wsp>
                        <wps:cNvPr id="16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17" y="17"/>
                            <a:ext cx="2756" cy="0"/>
                          </a:xfrm>
                          <a:prstGeom prst="line">
                            <a:avLst/>
                          </a:prstGeom>
                          <a:noFill/>
                          <a:ln w="213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AE9C74A" id="Group 16" o:spid="_x0000_s1026" style="width:139.5pt;height:1.7pt;mso-position-horizontal-relative:char;mso-position-vertical-relative:line" coordsize="2790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">
                <v:line id="Line 17" o:spid="_x0000_s1027" style="position:absolute;visibility:visible;mso-wrap-style:square" from="17,17" to="2773,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" strokeweight="1.68pt"/>
                <w10:anchorlock/>
              </v:group>
            </w:pict>
          </mc:Fallback>
        </mc:AlternateContent>
      </w:r>
    </w:p>
    <w:p w:rsidR="00CF698C" w:rsidRDefault="00CF698C">
      <w:pPr>
        <w:pStyle w:val="BodyText"/>
        <w:spacing w:before="4"/>
        <w:rPr>
          <w:b/>
          <w:sz w:val="13"/>
        </w:rPr>
      </w:pPr>
    </w:p>
    <w:p w:rsidR="00CF698C" w:rsidRDefault="007A6E56">
      <w:pPr>
        <w:pStyle w:val="BodyText"/>
        <w:spacing w:before="99" w:line="256" w:lineRule="auto"/>
        <w:ind w:left="169" w:right="835"/>
      </w:pPr>
      <w:r>
        <w:t xml:space="preserve">9-month faculty who are requesting </w:t>
      </w:r>
      <w:r w:rsidR="009C1EA9">
        <w:t>2</w:t>
      </w:r>
      <w:r>
        <w:t xml:space="preserve"> months (2/9ths) </w:t>
      </w:r>
      <w:r w:rsidR="009C1EA9">
        <w:t>for NSF grants or 2.5 months for other grants or</w:t>
      </w:r>
      <w:r>
        <w:t xml:space="preserve"> less of summer salary </w:t>
      </w:r>
      <w:r w:rsidR="00A32A88">
        <w:t xml:space="preserve">100% </w:t>
      </w:r>
      <w:r>
        <w:t>supported by sponsored awards do not require special approval from the Provost's Office.</w:t>
      </w:r>
    </w:p>
    <w:p w:rsidR="007F7458" w:rsidRDefault="007F7458" w:rsidP="007F7458">
      <w:pPr>
        <w:pStyle w:val="BodyText"/>
        <w:spacing w:before="99" w:line="256" w:lineRule="auto"/>
        <w:ind w:left="169" w:right="835"/>
      </w:pPr>
      <w:r>
        <w:t>9-month faculty use this form for two situations:</w:t>
      </w:r>
    </w:p>
    <w:p w:rsidR="007F7458" w:rsidRDefault="007F7458" w:rsidP="007F7458">
      <w:pPr>
        <w:pStyle w:val="BodyText"/>
        <w:numPr>
          <w:ilvl w:val="0"/>
          <w:numId w:val="1"/>
        </w:numPr>
        <w:spacing w:before="99" w:line="256" w:lineRule="auto"/>
        <w:ind w:right="835"/>
      </w:pPr>
      <w:r>
        <w:t>When a faculty member plans to work a full 3 summer months on 100% sponsored research to certify no vacation time will be taken</w:t>
      </w:r>
    </w:p>
    <w:p w:rsidR="007F7458" w:rsidRDefault="007F7458" w:rsidP="007F7458">
      <w:pPr>
        <w:pStyle w:val="BodyText"/>
        <w:numPr>
          <w:ilvl w:val="0"/>
          <w:numId w:val="1"/>
        </w:numPr>
        <w:spacing w:before="99" w:line="256" w:lineRule="auto"/>
        <w:ind w:right="835"/>
      </w:pPr>
      <w:r>
        <w:t>When a faculty member works 100% effort on sponsored grant work then 100% effort on non-sponsored work at different periods of time</w:t>
      </w:r>
    </w:p>
    <w:p w:rsidR="007F7458" w:rsidRDefault="007F7458" w:rsidP="007F7458">
      <w:pPr>
        <w:pStyle w:val="BodyText"/>
        <w:numPr>
          <w:ilvl w:val="1"/>
          <w:numId w:val="1"/>
        </w:numPr>
        <w:spacing w:before="99" w:line="256" w:lineRule="auto"/>
        <w:ind w:right="835"/>
      </w:pPr>
      <w:r>
        <w:t>For example, June and July effort is 100% grant effort and August effort is 100% non-sponsored contract work</w:t>
      </w:r>
    </w:p>
    <w:p w:rsidR="007F7458" w:rsidRDefault="007F7458">
      <w:pPr>
        <w:pStyle w:val="BodyText"/>
        <w:spacing w:before="99" w:line="256" w:lineRule="auto"/>
        <w:ind w:left="169" w:right="835"/>
      </w:pPr>
      <w:r>
        <w:t xml:space="preserve">You must gather all signatures below before the summer session begins, attach this document to your Additional Compensation </w:t>
      </w:r>
      <w:proofErr w:type="gramStart"/>
      <w:r>
        <w:t>For</w:t>
      </w:r>
      <w:proofErr w:type="gramEnd"/>
      <w:r>
        <w:t xml:space="preserve"> Existing Employee Form, and return them to the Finance Office Attn: Steve Timm for review and approval.</w:t>
      </w:r>
    </w:p>
    <w:p w:rsidR="003B6F75" w:rsidRDefault="003B6F75">
      <w:pPr>
        <w:pStyle w:val="BodyText"/>
        <w:spacing w:before="99" w:line="256" w:lineRule="auto"/>
        <w:ind w:left="169" w:right="835"/>
      </w:pPr>
    </w:p>
    <w:tbl>
      <w:tblPr>
        <w:tblW w:w="14925" w:type="dxa"/>
        <w:tblLook w:val="04A0" w:firstRow="1" w:lastRow="0" w:firstColumn="1" w:lastColumn="0" w:noHBand="0" w:noVBand="1"/>
      </w:tblPr>
      <w:tblGrid>
        <w:gridCol w:w="1335"/>
        <w:gridCol w:w="2430"/>
        <w:gridCol w:w="1440"/>
        <w:gridCol w:w="810"/>
        <w:gridCol w:w="2340"/>
        <w:gridCol w:w="1440"/>
        <w:gridCol w:w="810"/>
        <w:gridCol w:w="2250"/>
        <w:gridCol w:w="1260"/>
        <w:gridCol w:w="810"/>
      </w:tblGrid>
      <w:tr w:rsidR="003B6F75" w:rsidRPr="003B6F75" w:rsidTr="003B6F75">
        <w:trPr>
          <w:trHeight w:hRule="exact" w:val="315"/>
        </w:trPr>
        <w:tc>
          <w:tcPr>
            <w:tcW w:w="1335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3B6F75">
              <w:rPr>
                <w:rFonts w:eastAsia="Times New Roman" w:cs="Times New Roman"/>
                <w:color w:val="000000"/>
                <w:sz w:val="20"/>
              </w:rPr>
              <w:t> </w:t>
            </w:r>
          </w:p>
        </w:tc>
        <w:tc>
          <w:tcPr>
            <w:tcW w:w="4680" w:type="dxa"/>
            <w:gridSpan w:val="3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w w:val="105"/>
                <w:sz w:val="20"/>
              </w:rPr>
              <w:t>Summer Term - Teaching</w:t>
            </w:r>
          </w:p>
        </w:tc>
        <w:tc>
          <w:tcPr>
            <w:tcW w:w="4590" w:type="dxa"/>
            <w:gridSpan w:val="3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w w:val="105"/>
                <w:sz w:val="20"/>
              </w:rPr>
              <w:t>Sponsor Funded Research</w:t>
            </w:r>
          </w:p>
        </w:tc>
        <w:tc>
          <w:tcPr>
            <w:tcW w:w="4320" w:type="dxa"/>
            <w:gridSpan w:val="3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sz w:val="20"/>
              </w:rPr>
              <w:t>Administrative Stipend</w:t>
            </w:r>
          </w:p>
        </w:tc>
      </w:tr>
      <w:tr w:rsidR="003B6F75" w:rsidRPr="003B6F75" w:rsidTr="003B6F75">
        <w:trPr>
          <w:trHeight w:hRule="exact" w:val="315"/>
        </w:trPr>
        <w:tc>
          <w:tcPr>
            <w:tcW w:w="1335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w w:val="105"/>
                <w:sz w:val="20"/>
              </w:rPr>
              <w:t>Month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17"/>
                <w:szCs w:val="17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sz w:val="17"/>
              </w:rPr>
              <w:t>General Ledger Accou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17"/>
                <w:szCs w:val="17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sz w:val="17"/>
              </w:rPr>
              <w:t>Ra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17"/>
                <w:szCs w:val="17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sz w:val="17"/>
              </w:rPr>
              <w:t>Effor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17"/>
                <w:szCs w:val="17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sz w:val="17"/>
              </w:rPr>
              <w:t>General Ledger Accou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17"/>
                <w:szCs w:val="17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sz w:val="17"/>
              </w:rPr>
              <w:t>Salary Amt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17"/>
                <w:szCs w:val="17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sz w:val="17"/>
              </w:rPr>
              <w:t>Effort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17"/>
                <w:szCs w:val="17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sz w:val="17"/>
              </w:rPr>
              <w:t>General Ledger Accoun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17"/>
                <w:szCs w:val="17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sz w:val="17"/>
              </w:rPr>
              <w:t>Salary Amt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17"/>
                <w:szCs w:val="17"/>
              </w:rPr>
            </w:pPr>
            <w:r w:rsidRPr="003B6F75">
              <w:rPr>
                <w:rFonts w:eastAsia="Times New Roman" w:cs="Times New Roman"/>
                <w:b/>
                <w:bCs/>
                <w:color w:val="000000"/>
                <w:sz w:val="17"/>
              </w:rPr>
              <w:t>Effort</w:t>
            </w:r>
          </w:p>
        </w:tc>
      </w:tr>
      <w:tr w:rsidR="003B6F75" w:rsidRPr="003B6F75" w:rsidTr="003E6E52">
        <w:trPr>
          <w:trHeight w:hRule="exact" w:val="330"/>
        </w:trPr>
        <w:tc>
          <w:tcPr>
            <w:tcW w:w="1335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</w:tcPr>
          <w:p w:rsidR="003B6F75" w:rsidRPr="008564B1" w:rsidRDefault="003B6F75" w:rsidP="008564B1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8564B1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EE60D7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</w:tr>
      <w:tr w:rsidR="003B6F75" w:rsidRPr="003B6F75" w:rsidTr="003E6E52">
        <w:trPr>
          <w:trHeight w:hRule="exact" w:val="315"/>
        </w:trPr>
        <w:tc>
          <w:tcPr>
            <w:tcW w:w="1335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3B6F75" w:rsidRPr="003B6F75" w:rsidTr="003E6E52">
        <w:trPr>
          <w:trHeight w:hRule="exact" w:val="315"/>
        </w:trPr>
        <w:tc>
          <w:tcPr>
            <w:tcW w:w="1335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:rsidR="003B6F75" w:rsidRPr="008564B1" w:rsidRDefault="003B6F75" w:rsidP="008564B1">
            <w:pPr>
              <w:widowControl/>
              <w:autoSpaceDE/>
              <w:autoSpaceDN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3B6F75" w:rsidRPr="003B6F75" w:rsidTr="003E6E52">
        <w:trPr>
          <w:trHeight w:hRule="exact" w:val="330"/>
        </w:trPr>
        <w:tc>
          <w:tcPr>
            <w:tcW w:w="1335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</w:tcPr>
          <w:p w:rsidR="003B6F75" w:rsidRPr="008564B1" w:rsidRDefault="003B6F75" w:rsidP="008564B1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045678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045678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3B6F75" w:rsidRPr="003B6F75" w:rsidTr="003E6E52">
        <w:trPr>
          <w:trHeight w:hRule="exact" w:val="315"/>
        </w:trPr>
        <w:tc>
          <w:tcPr>
            <w:tcW w:w="1335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</w:tcPr>
          <w:p w:rsidR="003B6F75" w:rsidRPr="003B6F75" w:rsidRDefault="003B6F75" w:rsidP="003B6F75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045678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045678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3B6F75" w:rsidRPr="003B6F75" w:rsidTr="003E6E52">
        <w:trPr>
          <w:trHeight w:hRule="exact" w:val="315"/>
        </w:trPr>
        <w:tc>
          <w:tcPr>
            <w:tcW w:w="1335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:rsidR="003B6F75" w:rsidRPr="008564B1" w:rsidRDefault="003B6F75" w:rsidP="008564B1">
            <w:pPr>
              <w:widowControl/>
              <w:autoSpaceDE/>
              <w:autoSpaceDN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3B6F75" w:rsidRPr="003B6F75" w:rsidTr="003E6E52">
        <w:trPr>
          <w:trHeight w:hRule="exact" w:val="330"/>
        </w:trPr>
        <w:tc>
          <w:tcPr>
            <w:tcW w:w="1335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</w:tcPr>
          <w:p w:rsidR="003B6F75" w:rsidRPr="008564B1" w:rsidRDefault="003B6F75" w:rsidP="008564B1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3B6F75" w:rsidRPr="003B6F75" w:rsidTr="003E6E52">
        <w:trPr>
          <w:trHeight w:hRule="exact" w:val="315"/>
        </w:trPr>
        <w:tc>
          <w:tcPr>
            <w:tcW w:w="1335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vAlign w:val="center"/>
          </w:tcPr>
          <w:p w:rsidR="003B6F75" w:rsidRPr="008564B1" w:rsidRDefault="003B6F75" w:rsidP="008564B1">
            <w:pPr>
              <w:widowControl/>
              <w:autoSpaceDE/>
              <w:autoSpaceDN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3B6F75" w:rsidRPr="003B6F75" w:rsidTr="003E6E52">
        <w:trPr>
          <w:trHeight w:hRule="exact" w:val="315"/>
        </w:trPr>
        <w:tc>
          <w:tcPr>
            <w:tcW w:w="1335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:rsidR="003B6F75" w:rsidRPr="008564B1" w:rsidRDefault="003B6F75" w:rsidP="008564B1">
            <w:pPr>
              <w:widowControl/>
              <w:autoSpaceDE/>
              <w:autoSpaceDN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:rsidR="003B6F75" w:rsidRPr="003B6F75" w:rsidRDefault="003B6F75" w:rsidP="003B6F75">
            <w:pPr>
              <w:widowControl/>
              <w:autoSpaceDE/>
              <w:autoSpaceDN/>
              <w:rPr>
                <w:rFonts w:eastAsia="Times New Roman" w:cs="Times New Roman"/>
                <w:color w:val="000000"/>
              </w:rPr>
            </w:pPr>
            <w:r w:rsidRPr="003B6F75">
              <w:rPr>
                <w:rFonts w:eastAsia="Times New Roman" w:cs="Times New Roman"/>
                <w:color w:val="000000"/>
              </w:rPr>
              <w:t> </w:t>
            </w:r>
          </w:p>
        </w:tc>
      </w:tr>
    </w:tbl>
    <w:p w:rsidR="00A32A88" w:rsidRPr="007F7458" w:rsidRDefault="00A32A88">
      <w:pPr>
        <w:pStyle w:val="BodyText"/>
      </w:pPr>
    </w:p>
    <w:p w:rsidR="00945C44" w:rsidRDefault="00945C44">
      <w:pPr>
        <w:pStyle w:val="Heading1"/>
        <w:tabs>
          <w:tab w:val="left" w:pos="4005"/>
        </w:tabs>
        <w:spacing w:before="99" w:after="17"/>
      </w:pPr>
    </w:p>
    <w:p w:rsidR="00CF698C" w:rsidRDefault="007A6E56">
      <w:pPr>
        <w:pStyle w:val="Heading1"/>
        <w:tabs>
          <w:tab w:val="left" w:pos="4005"/>
        </w:tabs>
        <w:spacing w:before="99" w:after="17"/>
      </w:pPr>
      <w:r>
        <w:t>Total Summer</w:t>
      </w:r>
      <w:r>
        <w:rPr>
          <w:spacing w:val="-13"/>
        </w:rPr>
        <w:t xml:space="preserve"> </w:t>
      </w:r>
      <w:r>
        <w:t>Term</w:t>
      </w:r>
      <w:r>
        <w:rPr>
          <w:spacing w:val="-6"/>
        </w:rPr>
        <w:t xml:space="preserve"> </w:t>
      </w:r>
      <w:r w:rsidR="009D4E14">
        <w:rPr>
          <w:spacing w:val="-6"/>
        </w:rPr>
        <w:t xml:space="preserve">Teaching </w:t>
      </w:r>
      <w:r>
        <w:t>Payments:</w:t>
      </w:r>
      <w:r>
        <w:tab/>
      </w:r>
    </w:p>
    <w:p w:rsidR="00CF698C" w:rsidRDefault="005B7125">
      <w:pPr>
        <w:tabs>
          <w:tab w:val="left" w:pos="10138"/>
        </w:tabs>
        <w:spacing w:line="34" w:lineRule="exact"/>
        <w:ind w:left="3958"/>
        <w:rPr>
          <w:sz w:val="3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988060" cy="10795"/>
                <wp:effectExtent l="1905" t="6350" r="635" b="1905"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88060" cy="10795"/>
                          <a:chOff x="0" y="0"/>
                          <a:chExt cx="1556" cy="17"/>
                        </a:xfrm>
                      </wpg:grpSpPr>
                      <wps:wsp>
                        <wps:cNvPr id="1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9" y="9"/>
                            <a:ext cx="1538" cy="0"/>
                          </a:xfrm>
                          <a:prstGeom prst="line">
                            <a:avLst/>
                          </a:prstGeom>
                          <a:noFill/>
                          <a:ln w="106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0D34386" id="Group 14" o:spid="_x0000_s1026" style="width:77.8pt;height:.85pt;mso-position-horizontal-relative:char;mso-position-vertical-relative:line" coordsize="1556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">
                <v:line id="Line 15" o:spid="_x0000_s1027" style="position:absolute;visibility:visible;mso-wrap-style:square" from="9,9" to="1547,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" strokeweight=".84pt"/>
                <w10:anchorlock/>
              </v:group>
            </w:pict>
          </mc:Fallback>
        </mc:AlternateContent>
      </w:r>
      <w:r w:rsidR="007A6E56">
        <w:rPr>
          <w:sz w:val="2"/>
        </w:rPr>
        <w:tab/>
      </w:r>
      <w:r>
        <w:rPr>
          <w:noProof/>
          <w:sz w:val="3"/>
        </w:rPr>
        <mc:AlternateContent>
          <mc:Choice Requires="wpg">
            <w:drawing>
              <wp:inline distT="0" distB="0" distL="0" distR="0">
                <wp:extent cx="2637790" cy="21590"/>
                <wp:effectExtent l="1905" t="6350" r="8255" b="635"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37790" cy="21590"/>
                          <a:chOff x="0" y="0"/>
                          <a:chExt cx="4154" cy="34"/>
                        </a:xfrm>
                      </wpg:grpSpPr>
                      <wps:wsp>
                        <wps:cNvPr id="12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7" y="17"/>
                            <a:ext cx="4119" cy="0"/>
                          </a:xfrm>
                          <a:prstGeom prst="line">
                            <a:avLst/>
                          </a:prstGeom>
                          <a:noFill/>
                          <a:ln w="213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EBBCE4E" id="Group 12" o:spid="_x0000_s1026" style="width:207.7pt;height:1.7pt;mso-position-horizontal-relative:char;mso-position-vertical-relative:line" coordsize="4154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">
                <v:line id="Line 13" o:spid="_x0000_s1027" style="position:absolute;visibility:visible;mso-wrap-style:square" from="17,17" to="4136,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" strokeweight="1.68pt"/>
                <w10:anchorlock/>
              </v:group>
            </w:pict>
          </mc:Fallback>
        </mc:AlternateContent>
      </w:r>
    </w:p>
    <w:p w:rsidR="00CF698C" w:rsidRDefault="005B7125">
      <w:pPr>
        <w:pStyle w:val="Heading1"/>
        <w:tabs>
          <w:tab w:val="left" w:pos="4005"/>
          <w:tab w:val="left" w:pos="10193"/>
          <w:tab w:val="left" w:pos="13098"/>
        </w:tabs>
        <w:spacing w:before="37" w:line="278" w:lineRule="auto"/>
        <w:ind w:right="91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05184" behindDoc="1" locked="0" layoutInCell="1" allowOverlap="1">
                <wp:simplePos x="0" y="0"/>
                <wp:positionH relativeFrom="page">
                  <wp:posOffset>2760345</wp:posOffset>
                </wp:positionH>
                <wp:positionV relativeFrom="paragraph">
                  <wp:posOffset>183515</wp:posOffset>
                </wp:positionV>
                <wp:extent cx="977265" cy="0"/>
                <wp:effectExtent l="7620" t="13335" r="5715" b="5715"/>
                <wp:wrapNone/>
                <wp:docPr id="10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7265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1442CDF" id="Line 11" o:spid="_x0000_s1026" style="position:absolute;z-index:-11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17.35pt,14.45pt" to="294.3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" strokeweight=".84pt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5208" behindDoc="1" locked="0" layoutInCell="1" allowOverlap="1">
                <wp:simplePos x="0" y="0"/>
                <wp:positionH relativeFrom="page">
                  <wp:posOffset>6689725</wp:posOffset>
                </wp:positionH>
                <wp:positionV relativeFrom="paragraph">
                  <wp:posOffset>375920</wp:posOffset>
                </wp:positionV>
                <wp:extent cx="2615565" cy="0"/>
                <wp:effectExtent l="12700" t="15240" r="19685" b="13335"/>
                <wp:wrapNone/>
                <wp:docPr id="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15565" cy="0"/>
                        </a:xfrm>
                        <a:prstGeom prst="line">
                          <a:avLst/>
                        </a:prstGeom>
                        <a:noFill/>
                        <a:ln w="2133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688F566" id="Line 10" o:spid="_x0000_s1026" style="position:absolute;z-index:-11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26.75pt,29.6pt" to="732.7pt,2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" strokeweight="1.68pt">
                <w10:wrap anchorx="page"/>
              </v:line>
            </w:pict>
          </mc:Fallback>
        </mc:AlternateContent>
      </w:r>
      <w:r w:rsidR="009C1EA9">
        <w:t>Total</w:t>
      </w:r>
      <w:r w:rsidR="009C1EA9">
        <w:rPr>
          <w:spacing w:val="-7"/>
        </w:rPr>
        <w:t xml:space="preserve"> </w:t>
      </w:r>
      <w:r w:rsidR="009C1EA9">
        <w:t>Sponsor</w:t>
      </w:r>
      <w:r w:rsidR="009C1EA9">
        <w:rPr>
          <w:spacing w:val="-8"/>
        </w:rPr>
        <w:t xml:space="preserve"> </w:t>
      </w:r>
      <w:r w:rsidR="009D4E14">
        <w:rPr>
          <w:spacing w:val="-8"/>
        </w:rPr>
        <w:t xml:space="preserve">Funded </w:t>
      </w:r>
      <w:r w:rsidR="009C1EA9">
        <w:t>Payments:</w:t>
      </w:r>
      <w:r w:rsidR="007A6E56">
        <w:tab/>
      </w:r>
      <w:r w:rsidR="007A6E56">
        <w:rPr>
          <w:position w:val="1"/>
        </w:rPr>
        <w:tab/>
      </w:r>
      <w:r w:rsidR="009C1EA9">
        <w:t>Employee</w:t>
      </w:r>
      <w:r w:rsidR="007A6E56">
        <w:rPr>
          <w:spacing w:val="-5"/>
        </w:rPr>
        <w:t xml:space="preserve"> </w:t>
      </w:r>
      <w:r w:rsidR="007A6E56">
        <w:t>Signature</w:t>
      </w:r>
      <w:r w:rsidR="007A6E56">
        <w:tab/>
        <w:t xml:space="preserve">Date </w:t>
      </w:r>
      <w:r w:rsidR="009C1EA9">
        <w:t>Total</w:t>
      </w:r>
      <w:r w:rsidR="009C1EA9">
        <w:rPr>
          <w:spacing w:val="-8"/>
        </w:rPr>
        <w:t xml:space="preserve"> </w:t>
      </w:r>
      <w:r w:rsidR="009C1EA9">
        <w:t>Administrative</w:t>
      </w:r>
      <w:r w:rsidR="009C1EA9">
        <w:rPr>
          <w:spacing w:val="-7"/>
        </w:rPr>
        <w:t xml:space="preserve"> </w:t>
      </w:r>
      <w:r w:rsidR="009C1EA9">
        <w:t>Stipend</w:t>
      </w:r>
      <w:r w:rsidR="009D4E14">
        <w:t xml:space="preserve"> Payments</w:t>
      </w:r>
      <w:r w:rsidR="009C1EA9">
        <w:t>:</w:t>
      </w:r>
      <w:r w:rsidR="007A6E56">
        <w:tab/>
      </w:r>
    </w:p>
    <w:p w:rsidR="00CF698C" w:rsidRDefault="005B7125">
      <w:pPr>
        <w:pStyle w:val="BodyText"/>
        <w:spacing w:line="20" w:lineRule="exact"/>
        <w:ind w:left="3958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988060" cy="10795"/>
                <wp:effectExtent l="1905" t="6985" r="635" b="1270"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88060" cy="10795"/>
                          <a:chOff x="0" y="0"/>
                          <a:chExt cx="1556" cy="17"/>
                        </a:xfrm>
                      </wpg:grpSpPr>
                      <wps:wsp>
                        <wps:cNvPr id="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9" y="9"/>
                            <a:ext cx="1538" cy="0"/>
                          </a:xfrm>
                          <a:prstGeom prst="line">
                            <a:avLst/>
                          </a:prstGeom>
                          <a:noFill/>
                          <a:ln w="106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FFD13F9" id="Group 8" o:spid="_x0000_s1026" style="width:77.8pt;height:.85pt;mso-position-horizontal-relative:char;mso-position-vertical-relative:line" coordsize="1556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">
                <v:line id="Line 9" o:spid="_x0000_s1027" style="position:absolute;visibility:visible;mso-wrap-style:square" from="9,9" to="1547,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" strokeweight=".84pt"/>
                <w10:anchorlock/>
              </v:group>
            </w:pict>
          </mc:Fallback>
        </mc:AlternateContent>
      </w:r>
    </w:p>
    <w:p w:rsidR="00CF698C" w:rsidRDefault="009C1EA9">
      <w:pPr>
        <w:tabs>
          <w:tab w:val="left" w:pos="4005"/>
          <w:tab w:val="left" w:pos="10193"/>
          <w:tab w:val="left" w:pos="13093"/>
        </w:tabs>
        <w:spacing w:before="28" w:line="278" w:lineRule="auto"/>
        <w:ind w:left="172" w:right="919"/>
        <w:rPr>
          <w:b/>
          <w:sz w:val="19"/>
        </w:rPr>
      </w:pPr>
      <w:r>
        <w:rPr>
          <w:b/>
          <w:sz w:val="19"/>
        </w:rPr>
        <w:t>Total</w:t>
      </w:r>
      <w:r>
        <w:rPr>
          <w:b/>
          <w:spacing w:val="-6"/>
          <w:sz w:val="19"/>
        </w:rPr>
        <w:t xml:space="preserve"> </w:t>
      </w:r>
      <w:r>
        <w:rPr>
          <w:b/>
          <w:sz w:val="19"/>
        </w:rPr>
        <w:t>Summer</w:t>
      </w:r>
      <w:r>
        <w:rPr>
          <w:b/>
          <w:spacing w:val="-7"/>
          <w:sz w:val="19"/>
        </w:rPr>
        <w:t xml:space="preserve"> </w:t>
      </w:r>
      <w:r>
        <w:rPr>
          <w:b/>
          <w:sz w:val="19"/>
        </w:rPr>
        <w:t>Payments:</w:t>
      </w:r>
      <w:r w:rsidR="005B7125">
        <w:rPr>
          <w:noProof/>
        </w:rPr>
        <mc:AlternateContent>
          <mc:Choice Requires="wps">
            <w:drawing>
              <wp:anchor distT="0" distB="0" distL="114300" distR="114300" simplePos="0" relativeHeight="503305232" behindDoc="1" locked="0" layoutInCell="1" allowOverlap="1">
                <wp:simplePos x="0" y="0"/>
                <wp:positionH relativeFrom="page">
                  <wp:posOffset>2760345</wp:posOffset>
                </wp:positionH>
                <wp:positionV relativeFrom="paragraph">
                  <wp:posOffset>177800</wp:posOffset>
                </wp:positionV>
                <wp:extent cx="977265" cy="0"/>
                <wp:effectExtent l="7620" t="6350" r="5715" b="1270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7265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FDF5820" id="Line 7" o:spid="_x0000_s1026" style="position:absolute;z-index:-1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17.35pt,14pt" to="294.3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" strokeweight=".84pt">
                <w10:wrap anchorx="page"/>
              </v:line>
            </w:pict>
          </mc:Fallback>
        </mc:AlternateContent>
      </w:r>
      <w:r w:rsidR="005B7125">
        <w:rPr>
          <w:noProof/>
        </w:rPr>
        <mc:AlternateContent>
          <mc:Choice Requires="wps">
            <w:drawing>
              <wp:anchor distT="0" distB="0" distL="114300" distR="114300" simplePos="0" relativeHeight="503305256" behindDoc="1" locked="0" layoutInCell="1" allowOverlap="1">
                <wp:simplePos x="0" y="0"/>
                <wp:positionH relativeFrom="page">
                  <wp:posOffset>6689725</wp:posOffset>
                </wp:positionH>
                <wp:positionV relativeFrom="paragraph">
                  <wp:posOffset>370205</wp:posOffset>
                </wp:positionV>
                <wp:extent cx="2615565" cy="0"/>
                <wp:effectExtent l="12700" t="17780" r="19685" b="10795"/>
                <wp:wrapNone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15565" cy="0"/>
                        </a:xfrm>
                        <a:prstGeom prst="line">
                          <a:avLst/>
                        </a:prstGeom>
                        <a:noFill/>
                        <a:ln w="2133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9AF2C79" id="Line 6" o:spid="_x0000_s1026" style="position:absolute;z-index:-11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26.75pt,29.15pt" to="732.7pt,2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" strokeweight="1.68pt">
                <w10:wrap anchorx="page"/>
              </v:line>
            </w:pict>
          </mc:Fallback>
        </mc:AlternateContent>
      </w:r>
      <w:r w:rsidR="007A6E56">
        <w:rPr>
          <w:b/>
          <w:sz w:val="19"/>
        </w:rPr>
        <w:tab/>
      </w:r>
      <w:r w:rsidR="007A6E56">
        <w:rPr>
          <w:b/>
          <w:position w:val="1"/>
          <w:sz w:val="19"/>
        </w:rPr>
        <w:tab/>
      </w:r>
      <w:r>
        <w:rPr>
          <w:b/>
          <w:sz w:val="19"/>
        </w:rPr>
        <w:t>Supervisor</w:t>
      </w:r>
      <w:r w:rsidR="007A6E56">
        <w:rPr>
          <w:b/>
          <w:spacing w:val="-5"/>
          <w:sz w:val="19"/>
        </w:rPr>
        <w:t xml:space="preserve"> </w:t>
      </w:r>
      <w:r w:rsidR="007A6E56">
        <w:rPr>
          <w:b/>
          <w:sz w:val="19"/>
        </w:rPr>
        <w:t>Signature</w:t>
      </w:r>
      <w:r w:rsidR="007A6E56">
        <w:rPr>
          <w:b/>
          <w:sz w:val="19"/>
        </w:rPr>
        <w:tab/>
        <w:t>Date</w:t>
      </w:r>
      <w:r w:rsidR="007A6E56">
        <w:rPr>
          <w:b/>
          <w:sz w:val="19"/>
        </w:rPr>
        <w:tab/>
      </w:r>
    </w:p>
    <w:p w:rsidR="00CF698C" w:rsidRDefault="00CF698C">
      <w:pPr>
        <w:spacing w:line="278" w:lineRule="auto"/>
        <w:rPr>
          <w:sz w:val="19"/>
        </w:rPr>
        <w:sectPr w:rsidR="00CF698C">
          <w:type w:val="continuous"/>
          <w:pgSz w:w="15840" w:h="12240" w:orient="landscape"/>
          <w:pgMar w:top="300" w:right="1040" w:bottom="280" w:left="380" w:header="720" w:footer="720" w:gutter="0"/>
          <w:cols w:space="720"/>
        </w:sectPr>
      </w:pPr>
    </w:p>
    <w:p w:rsidR="00CF698C" w:rsidRDefault="00CF698C">
      <w:pPr>
        <w:pStyle w:val="BodyText"/>
        <w:spacing w:line="20" w:lineRule="exact"/>
        <w:ind w:left="3958"/>
        <w:rPr>
          <w:sz w:val="2"/>
        </w:rPr>
      </w:pPr>
    </w:p>
    <w:p w:rsidR="00CF698C" w:rsidRDefault="007A6E56">
      <w:pPr>
        <w:tabs>
          <w:tab w:val="left" w:pos="4569"/>
        </w:tabs>
        <w:spacing w:before="58"/>
        <w:ind w:left="1645"/>
        <w:rPr>
          <w:b/>
          <w:sz w:val="19"/>
        </w:rPr>
      </w:pPr>
      <w:r>
        <w:br w:type="column"/>
      </w:r>
      <w:r>
        <w:rPr>
          <w:b/>
          <w:sz w:val="19"/>
        </w:rPr>
        <w:t>Dean</w:t>
      </w:r>
      <w:r>
        <w:rPr>
          <w:b/>
          <w:spacing w:val="-4"/>
          <w:sz w:val="19"/>
        </w:rPr>
        <w:t xml:space="preserve"> </w:t>
      </w:r>
      <w:r w:rsidR="009C1EA9">
        <w:rPr>
          <w:b/>
          <w:spacing w:val="-4"/>
          <w:sz w:val="19"/>
        </w:rPr>
        <w:t xml:space="preserve">or Vice President </w:t>
      </w:r>
      <w:r>
        <w:rPr>
          <w:b/>
          <w:sz w:val="19"/>
        </w:rPr>
        <w:t>Signature</w:t>
      </w:r>
      <w:r>
        <w:rPr>
          <w:b/>
          <w:sz w:val="19"/>
        </w:rPr>
        <w:tab/>
        <w:t>Date</w:t>
      </w:r>
    </w:p>
    <w:p w:rsidR="00CF698C" w:rsidRDefault="009D4E14">
      <w:pPr>
        <w:pStyle w:val="BodyText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192" behindDoc="0" locked="0" layoutInCell="1" allowOverlap="1">
                <wp:simplePos x="0" y="0"/>
                <wp:positionH relativeFrom="page">
                  <wp:posOffset>6680200</wp:posOffset>
                </wp:positionH>
                <wp:positionV relativeFrom="paragraph">
                  <wp:posOffset>240030</wp:posOffset>
                </wp:positionV>
                <wp:extent cx="2615565" cy="0"/>
                <wp:effectExtent l="12700" t="17145" r="19685" b="1143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15565" cy="0"/>
                        </a:xfrm>
                        <a:prstGeom prst="line">
                          <a:avLst/>
                        </a:prstGeom>
                        <a:noFill/>
                        <a:ln w="2133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56C4788" id="Line 2" o:spid="_x0000_s1026" style="position:absolute;z-index:1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26pt,18.9pt" to="731.95pt,1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" strokeweight="1.68pt">
                <w10:wrap type="topAndBottom" anchorx="page"/>
              </v:line>
            </w:pict>
          </mc:Fallback>
        </mc:AlternateContent>
      </w:r>
    </w:p>
    <w:p w:rsidR="009D4E14" w:rsidRDefault="009D4E14" w:rsidP="009D4E14">
      <w:pPr>
        <w:tabs>
          <w:tab w:val="left" w:pos="4596"/>
        </w:tabs>
        <w:ind w:left="1645"/>
        <w:rPr>
          <w:b/>
          <w:sz w:val="19"/>
        </w:rPr>
      </w:pPr>
      <w:r>
        <w:rPr>
          <w:b/>
          <w:sz w:val="19"/>
        </w:rPr>
        <w:t xml:space="preserve">Provost </w:t>
      </w:r>
      <w:r w:rsidR="007F7458">
        <w:rPr>
          <w:b/>
          <w:sz w:val="19"/>
        </w:rPr>
        <w:t>Signature</w:t>
      </w:r>
      <w:r>
        <w:rPr>
          <w:b/>
          <w:sz w:val="19"/>
        </w:rPr>
        <w:tab/>
        <w:t>Date</w:t>
      </w:r>
    </w:p>
    <w:p w:rsidR="00CF698C" w:rsidRDefault="00CF698C">
      <w:pPr>
        <w:pStyle w:val="BodyText"/>
        <w:spacing w:before="11"/>
        <w:rPr>
          <w:b/>
          <w:sz w:val="18"/>
        </w:rPr>
      </w:pPr>
    </w:p>
    <w:sectPr w:rsidR="00CF698C">
      <w:type w:val="continuous"/>
      <w:pgSz w:w="15840" w:h="12240" w:orient="landscape"/>
      <w:pgMar w:top="300" w:right="1040" w:bottom="280" w:left="380" w:header="720" w:footer="720" w:gutter="0"/>
      <w:cols w:num="2" w:space="720" w:equalWidth="0">
        <w:col w:w="7164" w:space="1384"/>
        <w:col w:w="587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0971EF"/>
    <w:multiLevelType w:val="hybridMultilevel"/>
    <w:tmpl w:val="6A082220"/>
    <w:lvl w:ilvl="0" w:tplc="04090001">
      <w:start w:val="1"/>
      <w:numFmt w:val="bullet"/>
      <w:lvlText w:val=""/>
      <w:lvlJc w:val="left"/>
      <w:pPr>
        <w:ind w:left="88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rUwsDQzMzcyNzVR0lEKTi0uzszPAykwrAUAnQHSVywAAAA="/>
  </w:docVars>
  <w:rsids>
    <w:rsidRoot w:val="00CF698C"/>
    <w:rsid w:val="00045678"/>
    <w:rsid w:val="00076C32"/>
    <w:rsid w:val="000E2C21"/>
    <w:rsid w:val="00220BA8"/>
    <w:rsid w:val="002B7303"/>
    <w:rsid w:val="003B6F75"/>
    <w:rsid w:val="003E6E52"/>
    <w:rsid w:val="0047140D"/>
    <w:rsid w:val="004939E4"/>
    <w:rsid w:val="004A2C36"/>
    <w:rsid w:val="005B7125"/>
    <w:rsid w:val="005E290E"/>
    <w:rsid w:val="005F1251"/>
    <w:rsid w:val="006F2BA4"/>
    <w:rsid w:val="007A6E56"/>
    <w:rsid w:val="007F7458"/>
    <w:rsid w:val="008564B1"/>
    <w:rsid w:val="00945C44"/>
    <w:rsid w:val="009C1EA9"/>
    <w:rsid w:val="009D4E14"/>
    <w:rsid w:val="00A32A88"/>
    <w:rsid w:val="00B14E4A"/>
    <w:rsid w:val="00C20D9C"/>
    <w:rsid w:val="00C40CF2"/>
    <w:rsid w:val="00CD393B"/>
    <w:rsid w:val="00CF698C"/>
    <w:rsid w:val="00E270B8"/>
    <w:rsid w:val="00EB69D5"/>
    <w:rsid w:val="00EE60D7"/>
    <w:rsid w:val="00F8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165D3DC-E4C0-4A58-9661-E06AC036B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ind w:left="172"/>
      <w:outlineLvl w:val="0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69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5"/>
    <w:rPr>
      <w:rFonts w:ascii="Segoe UI" w:eastAsia="Cambr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3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D5797-4ECA-4324-BF56-5EEA07BCD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paraiso University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zales, Kevin A</dc:creator>
  <cp:lastModifiedBy>Dorothy Warner</cp:lastModifiedBy>
  <cp:revision>2</cp:revision>
  <cp:lastPrinted>2020-01-31T14:58:00Z</cp:lastPrinted>
  <dcterms:created xsi:type="dcterms:W3CDTF">2021-08-30T19:37:00Z</dcterms:created>
  <dcterms:modified xsi:type="dcterms:W3CDTF">2021-08-30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5-02T00:00:00Z</vt:filetime>
  </property>
  <property fmtid="{D5CDD505-2E9C-101B-9397-08002B2CF9AE}" pid="3" name="Creator">
    <vt:lpwstr>Microsoft® Excel® 2010</vt:lpwstr>
  </property>
  <property fmtid="{D5CDD505-2E9C-101B-9397-08002B2CF9AE}" pid="4" name="LastSaved">
    <vt:filetime>2017-10-27T00:00:00Z</vt:filetime>
  </property>
</Properties>
</file>